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r w:rsidRPr="005E7A7B">
        <w:rPr>
          <w:rFonts w:ascii="Arial" w:hAnsi="Arial" w:cs="Arial"/>
        </w:rPr>
        <w:t xml:space="preserve">Budgetiz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Prof. dr. eng.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r w:rsidR="004B5EA0">
        <w:rPr>
          <w:i/>
          <w:iCs/>
        </w:rPr>
        <w:t>Budgetize</w:t>
      </w:r>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r w:rsidRPr="00477ECF">
        <w:rPr>
          <w:i/>
          <w:iCs/>
        </w:rPr>
        <w:t>Budgetize</w:t>
      </w:r>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r w:rsidR="0085792A" w:rsidRPr="0085792A">
        <w:rPr>
          <w:i/>
          <w:iCs/>
        </w:rPr>
        <w:t>Budgetize</w:t>
      </w:r>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r w:rsidR="00522E42">
        <w:rPr>
          <w:i/>
          <w:iCs/>
        </w:rPr>
        <w:t>Budgetize</w:t>
      </w:r>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r w:rsidR="00C7561E" w:rsidRPr="00C7561E">
        <w:rPr>
          <w:i/>
          <w:iCs/>
          <w:u w:val="single"/>
        </w:rPr>
        <w:t>Budgetize</w:t>
      </w:r>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r w:rsidRPr="00315907">
        <w:rPr>
          <w:i/>
          <w:iCs/>
        </w:rPr>
        <w:t>Spendee</w:t>
      </w:r>
      <w:r>
        <w:t>. The strongest element</w:t>
      </w:r>
      <w:r w:rsidR="006B4513">
        <w:t>s</w:t>
      </w:r>
      <w:r>
        <w:t xml:space="preserve"> of </w:t>
      </w:r>
      <w:r>
        <w:rPr>
          <w:i/>
          <w:iCs/>
        </w:rPr>
        <w:t>Spendee</w:t>
      </w:r>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r w:rsidR="008F50AC" w:rsidRPr="008F50AC">
        <w:rPr>
          <w:i/>
          <w:iCs/>
        </w:rPr>
        <w:t>Spendee</w:t>
      </w:r>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r w:rsidRPr="00D95BBF">
        <w:rPr>
          <w:i/>
          <w:iCs/>
        </w:rPr>
        <w:t>Spendee</w:t>
      </w:r>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r>
        <w:rPr>
          <w:i/>
          <w:iCs/>
        </w:rPr>
        <w:t>Bankin’</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77777777" w:rsidR="001C3D45" w:rsidRDefault="001C3D45" w:rsidP="001C3D45">
      <w:pPr>
        <w:pStyle w:val="NoSpacing"/>
        <w:jc w:val="center"/>
      </w:pPr>
      <w:r>
        <w:t xml:space="preserve">Figure </w:t>
      </w:r>
      <w:r>
        <w:fldChar w:fldCharType="begin"/>
      </w:r>
      <w:r>
        <w:instrText xml:space="preserve"> STYLEREF 1 \s </w:instrText>
      </w:r>
      <w:r>
        <w:fldChar w:fldCharType="separate"/>
      </w:r>
      <w:r>
        <w:rPr>
          <w:noProof/>
        </w:rPr>
        <w:t>2</w:t>
      </w:r>
      <w:r>
        <w:rPr>
          <w:noProof/>
        </w:rPr>
        <w:fldChar w:fldCharType="end"/>
      </w:r>
      <w:r>
        <w:noBreakHyphen/>
      </w:r>
      <w:r>
        <w:fldChar w:fldCharType="begin"/>
      </w:r>
      <w:r>
        <w:instrText xml:space="preserve"> SEQ Figure \* ARABIC \s 1 </w:instrText>
      </w:r>
      <w:r>
        <w:fldChar w:fldCharType="separate"/>
      </w:r>
      <w:r>
        <w:rPr>
          <w:noProof/>
        </w:rPr>
        <w:t>1</w:t>
      </w:r>
      <w:r>
        <w:rPr>
          <w:noProof/>
        </w:rPr>
        <w:fldChar w:fldCharType="end"/>
      </w:r>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r w:rsidRPr="00215DD9">
        <w:rPr>
          <w:i/>
          <w:iCs/>
        </w:rPr>
        <w:t>Budgetize</w:t>
      </w:r>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r w:rsidR="00276B8B">
        <w:rPr>
          <w:i/>
          <w:iCs/>
        </w:rPr>
        <w:t>Budgetize</w:t>
      </w:r>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r w:rsidR="00FD3A43">
        <w:rPr>
          <w:i/>
          <w:iCs/>
        </w:rPr>
        <w:t>Budgetize</w:t>
      </w:r>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r w:rsidR="008F50AC" w:rsidRPr="008F50AC">
        <w:t>Budgetize</w:t>
      </w:r>
      <w:r w:rsidR="00E2205F">
        <w:t xml:space="preserve">, I definitely think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Whenever the activity is changed, it can be paused or destroy. The developer must be aware of this lifecycle in order to avoid application crashes. This can be done by using the android activity’s class callbacks: onCreate(), onStart(), onResume(), onPause(), onStop(), onDestroy()</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are able to override every of these methods in our Activity and correctly handle what </w:t>
      </w:r>
      <w:r>
        <w:lastRenderedPageBreak/>
        <w:t>happens with Activity content in order to avoid crashes or memory leaks. Overriding onCreate()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0317DFD5" w:rsidR="00E608E8" w:rsidRDefault="00E608E8" w:rsidP="00E608E8">
      <w:pPr>
        <w:pStyle w:val="NoSpacing"/>
        <w:jc w:val="center"/>
      </w:pPr>
      <w:r w:rsidRPr="003B4BDA">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1</w:t>
      </w:r>
      <w:r w:rsidR="006E467F">
        <w:rPr>
          <w:noProof/>
        </w:rPr>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r w:rsidR="00F345D7">
        <w:t>V</w:t>
      </w:r>
      <w:r>
        <w:t>iew</w:t>
      </w:r>
      <w:r w:rsidR="00F345D7">
        <w:t>M</w:t>
      </w:r>
      <w:r>
        <w:t>odel</w:t>
      </w:r>
      <w:r w:rsidR="00EB6963">
        <w:t xml:space="preserve"> (MVVM)</w:t>
      </w:r>
    </w:p>
    <w:p w14:paraId="6006EC02" w14:textId="0E710D04" w:rsidR="00282674" w:rsidRDefault="00282674" w:rsidP="00282674">
      <w:pPr>
        <w:pStyle w:val="NoSpacing"/>
      </w:pPr>
      <w:r>
        <w:t xml:space="preserve">The Model-View-ViewModel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 xml:space="preserve">“God” Activities. In Model-View-ViewModel,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4120F957" w:rsidR="00F345D7" w:rsidRDefault="00F345D7" w:rsidP="00F345D7">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2</w:t>
      </w:r>
      <w:r w:rsidR="006E467F">
        <w:rPr>
          <w:noProof/>
        </w:rPr>
        <w:fldChar w:fldCharType="end"/>
      </w:r>
      <w:r>
        <w:t>. Model-View-ViewModel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property of the ViewModel in Android is that it will be created on the onCreate()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ViewModel,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ViewModel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40675E30" w:rsidR="00EB0905" w:rsidRDefault="00EB0905" w:rsidP="00EB0905">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3</w:t>
      </w:r>
      <w:r w:rsidR="006E467F">
        <w:rPr>
          <w:noProof/>
        </w:rPr>
        <w:fldChar w:fldCharType="end"/>
      </w:r>
      <w:r>
        <w:t>. Illustration of ViewModel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ViewModel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ViewModel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Android LiveData</w:t>
      </w:r>
    </w:p>
    <w:p w14:paraId="6E049421" w14:textId="3BB5A390" w:rsidR="00C35A9F" w:rsidRDefault="00B979D9" w:rsidP="00C35A9F">
      <w:pPr>
        <w:pStyle w:val="NoSpacing"/>
      </w:pPr>
      <w:r>
        <w:t>LiveData is a lifecycle</w:t>
      </w:r>
      <w:r w:rsidR="00C35A9F">
        <w:t>-</w:t>
      </w:r>
      <w:r>
        <w:t>awar</w:t>
      </w:r>
      <w:r w:rsidR="00C35A9F">
        <w:t>e</w:t>
      </w:r>
      <w:r>
        <w:t xml:space="preserve"> data holder</w:t>
      </w:r>
      <w:r w:rsidR="00C35A9F">
        <w:t xml:space="preserve"> which follows the publisher-subscriber architectural pattern. It is used together with an Observer, as LiveData is notifying the Observer when the data is changed. We can override the onChanged()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Being lifecycle-aware, it means that the LiveData will notify the Observer, from the Activity, only when the Activity is in an active state. When the Activity is Destroyed, the Observer is automatically unsubscribed to the live data.</w:t>
      </w:r>
      <w:r w:rsidR="00893370">
        <w:t xml:space="preserve"> Those actions are making LiveData to avoid crashes in the case the Activity gets destroyed. Also, because the Observers gets unbound automatically, they are cleanup from the memory in order to avoid memory leaks. As all this measurements are done automatically by the LiveData,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ViewModel and Model using LiveData very easily, with lifecycle-</w:t>
      </w:r>
      <w:r w:rsidR="00192D34">
        <w:t>awareness</w:t>
      </w:r>
      <w:r>
        <w:t>. So, by using the Model-View-ViewModel pattern in combination with LiveData,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RESTFul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65BD56F1" w:rsidR="0034319D" w:rsidRDefault="00E3442A" w:rsidP="001C183D">
      <w:pPr>
        <w:pStyle w:val="NoSpacing"/>
      </w:pPr>
      <w:r>
        <w:t>Android applications are build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eXtensibl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eXtensibl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uses the Dalvik bytecode and stores the bytecode into .dex (Dalvik EXecutable)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drawables,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4CE90EB3" w:rsidR="009D4F5F" w:rsidRDefault="009D4F5F" w:rsidP="009D4F5F">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4</w:t>
      </w:r>
      <w:r w:rsidR="006E467F">
        <w:rPr>
          <w:noProof/>
        </w:rPr>
        <w:fldChar w:fldCharType="end"/>
      </w:r>
      <w:r>
        <w:t xml:space="preserve"> Android stack</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672DF86B"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Room Database is developed to work with LiveData. Using Model-View-ViewModel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r w:rsidR="006114CC">
        <w:t>androidx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androidx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7029EE7B" w:rsidR="002928F7" w:rsidRPr="002928F7" w:rsidRDefault="002928F7" w:rsidP="002928F7">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5</w:t>
      </w:r>
      <w:r w:rsidR="006E467F">
        <w:rPr>
          <w:noProof/>
        </w:rPr>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OutOfMemoryError. It also has the feature to indicate the root cause of the leak, displaying it in its own application. We can simply import the library via Gradle, and the LeakCanary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all of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0E9E146C" w:rsidR="007B5023" w:rsidRDefault="00ED07E3" w:rsidP="00ED07E3">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6</w:t>
      </w:r>
      <w:r w:rsidR="006E467F">
        <w:rPr>
          <w:noProof/>
        </w:rPr>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57C90F71" w:rsidR="00ED07E3" w:rsidRDefault="00ED07E3" w:rsidP="00ED07E3">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7</w:t>
      </w:r>
      <w:r w:rsidR="006E467F">
        <w:rPr>
          <w:noProof/>
        </w:rPr>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In figure 3-8, we have the possible types of values in the JSON format. Every value starts and ends with a whitespace and in between the we may have a string, number, object, array, a boolean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357A2023" w:rsidR="004F0BD8" w:rsidRPr="004F0BD8" w:rsidRDefault="004F0BD8" w:rsidP="004F0BD8">
      <w:pPr>
        <w:pStyle w:val="NoSpacing"/>
        <w:jc w:val="center"/>
        <w:rPr>
          <w:vertAlign w:val="subscript"/>
        </w:rP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8</w:t>
      </w:r>
      <w:r w:rsidR="006E467F">
        <w:rPr>
          <w:noProof/>
        </w:rPr>
        <w:fldChar w:fldCharType="end"/>
      </w:r>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3F9DE046" w:rsidR="0057510B" w:rsidRPr="0057510B" w:rsidRDefault="0057510B" w:rsidP="0057510B">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9</w:t>
      </w:r>
      <w:r w:rsidR="006E467F">
        <w:rPr>
          <w:noProof/>
        </w:rPr>
        <w:fldChar w:fldCharType="end"/>
      </w:r>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r>
        <w:t>OkHttp</w:t>
      </w:r>
    </w:p>
    <w:p w14:paraId="36EEBA06" w14:textId="3736BDCA" w:rsidR="007458CB" w:rsidRDefault="007458CB" w:rsidP="007458CB">
      <w:pPr>
        <w:pStyle w:val="NoSpacing"/>
      </w:pPr>
      <w:r>
        <w:t>OkHttp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2F8413F1"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OkHttp is a library which saved me a lot of time and effort, because it has simplified the way I consume my REST services from my backend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r w:rsidR="004C75B8">
        <w:t>f</w:t>
      </w:r>
      <w:r w:rsidR="00ED34B1">
        <w:t>intech</w:t>
      </w:r>
      <w:r w:rsidR="00E537D3">
        <w:t xml:space="preserve">s can </w:t>
      </w:r>
      <w:r w:rsidR="00BF47EE">
        <w:t>connect</w:t>
      </w:r>
      <w:r w:rsidR="00E537D3">
        <w:t xml:space="preserve"> easily. The APIs are thought in order to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26C529E9"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r w:rsidR="004C75B8">
        <w:t>f</w:t>
      </w:r>
      <w:r>
        <w:t>intechs.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an personal AI assistant to improve his spending and many other opportunities which </w:t>
      </w:r>
      <w:r w:rsidR="004C75B8">
        <w:t>f</w:t>
      </w:r>
      <w:r w:rsidR="0041500C">
        <w:t>intechs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in order to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64376920" w:rsidR="00190BC1" w:rsidRDefault="0041500C" w:rsidP="00542D71">
      <w:pPr>
        <w:pStyle w:val="NoSpacing"/>
      </w:pPr>
      <w:r>
        <w:t xml:space="preserve">There are a lot of banks which in present are offering PSD2 APIs. The problem comes when a fintech want to make an application which </w:t>
      </w:r>
      <w:r w:rsidR="00021E91">
        <w:t>offer the customer the ability to use his data from any bank. Every Bank has developed the APIs in their own way, so for around 25.000 Banks worldwide, it may be impossible for fintechs,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fintechs can consume those rest APIs very easily</w:t>
      </w:r>
      <w:r w:rsidR="00190BC1">
        <w:t>, as Figure 3-10 illustrates</w:t>
      </w:r>
      <w:r w:rsidR="001A1E43">
        <w:t>. This means the fintechs will require only one implementation for a given API, and this implementation will be able to access User’s data from any bank.</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1207FC6C" w:rsidR="00190BC1" w:rsidRPr="00190BC1" w:rsidRDefault="00190BC1" w:rsidP="00190BC1">
      <w:pPr>
        <w:pStyle w:val="NoSpacing"/>
        <w:jc w:val="center"/>
      </w:pPr>
      <w:r>
        <w:t xml:space="preserve">Figure </w:t>
      </w:r>
      <w:r w:rsidR="006E467F">
        <w:fldChar w:fldCharType="begin"/>
      </w:r>
      <w:r w:rsidR="006E467F">
        <w:instrText xml:space="preserve"> STYLEREF 1 \s </w:instrText>
      </w:r>
      <w:r w:rsidR="006E467F">
        <w:fldChar w:fldCharType="separate"/>
      </w:r>
      <w:r>
        <w:rPr>
          <w:noProof/>
        </w:rPr>
        <w:t>3</w:t>
      </w:r>
      <w:r w:rsidR="006E467F">
        <w:rPr>
          <w:noProof/>
        </w:rPr>
        <w:fldChar w:fldCharType="end"/>
      </w:r>
      <w:r>
        <w:noBreakHyphen/>
      </w:r>
      <w:r w:rsidR="006E467F">
        <w:fldChar w:fldCharType="begin"/>
      </w:r>
      <w:r w:rsidR="006E467F">
        <w:instrText xml:space="preserve"> SEQ Figure \* ARABIC \s 1 </w:instrText>
      </w:r>
      <w:r w:rsidR="006E467F">
        <w:fldChar w:fldCharType="separate"/>
      </w:r>
      <w:r>
        <w:rPr>
          <w:noProof/>
        </w:rPr>
        <w:t>10</w:t>
      </w:r>
      <w:r w:rsidR="006E467F">
        <w:rPr>
          <w:noProof/>
        </w:rPr>
        <w:fldChar w:fldCharType="end"/>
      </w:r>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Open Bank Project offer a sandbox with test data and test banks, which any person or fintech can use in order to develop financial applications. Having the implementation done on the sandbox, the movement to the real open banking system is easy to make. In order to have access to the real system and real bank data, the developer must have a company and to obtain eIDAS certifications.</w:t>
      </w:r>
    </w:p>
    <w:p w14:paraId="58BAD9E5" w14:textId="44158ECB" w:rsidR="00126F27" w:rsidRDefault="00FE27B8" w:rsidP="00126F27">
      <w:pPr>
        <w:pStyle w:val="Heading3"/>
      </w:pPr>
      <w:r>
        <w:t>Google Sign-In</w:t>
      </w:r>
    </w:p>
    <w:p w14:paraId="557B15F3" w14:textId="55211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backend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470D79AC" w:rsidR="001D2DCD" w:rsidRDefault="00AC2B99" w:rsidP="00AC2B99">
      <w:pPr>
        <w:pStyle w:val="NoSpacing"/>
      </w:pPr>
      <w:r>
        <w:t>We can use BiometricManager class in order to find if there is any biometric available on the device. BiometricManager is the successor class of the FingerprintManager</w:t>
      </w:r>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FingerprintManager was released in Android 9, but it was replaced in Android 10 by BiometricManager, as the new biometrics hardware technologies appeared in the smartphone industry. If this validation is successful, and there is a valid or multiple biometrics available on the device, we can forward use the BiometricPrompt class. </w:t>
      </w:r>
      <w:r w:rsidR="00161CD2">
        <w:t>With BiometricPrompt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BiometricPrompt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5968145B" w:rsidR="001D2DCD" w:rsidRPr="001D2DCD" w:rsidRDefault="001D2DCD" w:rsidP="001D2DCD">
      <w:pPr>
        <w:pStyle w:val="NoSpacing"/>
        <w:jc w:val="center"/>
      </w:pPr>
      <w:r>
        <w:t xml:space="preserve">Figure </w:t>
      </w:r>
      <w:r w:rsidR="006E467F">
        <w:fldChar w:fldCharType="begin"/>
      </w:r>
      <w:r w:rsidR="006E467F">
        <w:instrText xml:space="preserve"> STYLEREF 1 \s </w:instrText>
      </w:r>
      <w:r w:rsidR="006E467F">
        <w:fldChar w:fldCharType="separate"/>
      </w:r>
      <w:r w:rsidR="00190BC1">
        <w:rPr>
          <w:noProof/>
        </w:rPr>
        <w:t>3</w:t>
      </w:r>
      <w:r w:rsidR="006E467F">
        <w:rPr>
          <w:noProof/>
        </w:rPr>
        <w:fldChar w:fldCharType="end"/>
      </w:r>
      <w:r w:rsidR="00190BC1">
        <w:noBreakHyphen/>
      </w:r>
      <w:r w:rsidR="006E467F">
        <w:fldChar w:fldCharType="begin"/>
      </w:r>
      <w:r w:rsidR="006E467F">
        <w:instrText xml:space="preserve"> SEQ Figure \* ARABIC \s 1 </w:instrText>
      </w:r>
      <w:r w:rsidR="006E467F">
        <w:fldChar w:fldCharType="separate"/>
      </w:r>
      <w:r w:rsidR="00190BC1">
        <w:rPr>
          <w:noProof/>
        </w:rPr>
        <w:t>11</w:t>
      </w:r>
      <w:r w:rsidR="006E467F">
        <w:rPr>
          <w:noProof/>
        </w:rPr>
        <w:fldChar w:fldCharType="end"/>
      </w:r>
      <w:r>
        <w:t xml:space="preserve"> BiometricPrompt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r w:rsidRPr="00C17ED1">
        <w:rPr>
          <w:i/>
          <w:iCs/>
        </w:rPr>
        <w:t>Budgetize</w:t>
      </w:r>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w:t>
      </w:r>
      <w:r>
        <w:t xml:space="preserve">, </w:t>
      </w:r>
      <w:r>
        <w:t>a date</w:t>
      </w:r>
      <w:r>
        <w:t>,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67CCBBBB" w:rsidR="00F47CDA" w:rsidRDefault="00F47CDA" w:rsidP="00F47CDA">
      <w:pPr>
        <w:pStyle w:val="NoSpacing"/>
      </w:pPr>
      <w:r>
        <w:tab/>
        <w:t xml:space="preserve">As the wallets are displayed with a horizontal viewpager, each wallet represents a page of the viewpager.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3F3C529" w:rsidR="00081982" w:rsidRDefault="00081982" w:rsidP="00081982">
      <w:pPr>
        <w:pStyle w:val="Heading3"/>
      </w:pPr>
      <w:r>
        <w:t>General notes</w:t>
      </w:r>
    </w:p>
    <w:p w14:paraId="79DF9A12" w14:textId="37BF8D26" w:rsidR="00081982" w:rsidRDefault="00081982" w:rsidP="00081982">
      <w:pPr>
        <w:pStyle w:val="NoSpacing"/>
      </w:pPr>
      <w:r>
        <w:t>If any text cannot be displayed entirely, the first letters or words will be displayed followed by ellipsis.</w:t>
      </w:r>
      <w:r w:rsidR="00467B3A">
        <w:t xml:space="preserve"> In order to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r w:rsidRPr="00C17ED1">
        <w:rPr>
          <w:i/>
          <w:iCs/>
        </w:rPr>
        <w:t>Budgetize</w:t>
      </w:r>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Also, the ability to import transactions from any bank in the world, is a must have in order to keep the tracking of the expenses, without having to waste a lot of time writing them down manually. It also offers the ability to manually add the transactions in the application, in the case of cash payments, or if the user doesn’t want to use the import transactions from bank account functionality.</w:t>
      </w:r>
    </w:p>
    <w:p w14:paraId="6DC9DF8A" w14:textId="29DDE777" w:rsidR="00944C06" w:rsidRDefault="00A605CA" w:rsidP="00C17ED1">
      <w:pPr>
        <w:pStyle w:val="NoSpacing"/>
      </w:pPr>
      <w:r>
        <w:t>The application has been developed using Android Studio, which i</w:t>
      </w:r>
      <w:r w:rsidR="006E467F">
        <w:t xml:space="preserve">s the perfect tool for realizing the backend and the frontend. The layout editor helps the developer to view and position each UI element on different screen configurations. For the backend,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have the ability to debug our application on them.</w:t>
      </w:r>
      <w:r w:rsidR="00944C06">
        <w:t xml:space="preserve"> </w:t>
      </w:r>
    </w:p>
    <w:p w14:paraId="41058D8F" w14:textId="0DFF6B0C" w:rsidR="00944C06" w:rsidRPr="00944C06" w:rsidRDefault="00944C06" w:rsidP="00944C06">
      <w:pPr>
        <w:pStyle w:val="NoSpacing"/>
      </w:pPr>
      <w:r>
        <w:t>The application communicates with a Spring Boot backend server. It uses</w:t>
      </w:r>
      <w:r w:rsidR="00F364C9">
        <w:t xml:space="preserve"> HTTP as a communication protocol, and </w:t>
      </w:r>
      <w:r w:rsidR="00B21FCC">
        <w:t>JSON</w:t>
      </w:r>
      <w:r w:rsidR="00F364C9">
        <w:t xml:space="preserve"> as communication </w:t>
      </w:r>
      <w:r w:rsidR="00F364C9">
        <w:t xml:space="preserve">data </w:t>
      </w:r>
      <w:r w:rsidR="00F364C9">
        <w:t>object</w:t>
      </w:r>
      <w:r w:rsidR="00B21FCC">
        <w:t xml:space="preserve">. We are using the backend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Backend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r>
        <w:t xml:space="preserve">In order to use Budgetize, an Android Smartphone is needed, running Android </w:t>
      </w:r>
      <w:r>
        <w:t>version</w:t>
      </w:r>
      <w:r>
        <w:t xml:space="preserve">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r w:rsidRPr="00AE1A80">
        <w:rPr>
          <w:i/>
          <w:iCs/>
        </w:rPr>
        <w:t>Budgetize</w:t>
      </w:r>
      <w:r>
        <w:t xml:space="preserve"> to access phone’s media files. This requirement is </w:t>
      </w:r>
      <w:r>
        <w:t>needed</w:t>
      </w:r>
      <w:r>
        <w:t xml:space="preserve"> </w:t>
      </w:r>
      <w:r>
        <w:t>for</w:t>
      </w:r>
      <w:r>
        <w:t xml:space="preserve"> download</w:t>
      </w:r>
      <w:r>
        <w:t>ing</w:t>
      </w:r>
      <w:r>
        <w:t xml:space="preserve"> bank logos and save them internally, in order to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phone must feature any biometric security hardware to allow the user to login in the application. This is to enforce the security of the application, taking into accoun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User consent is needed to allow Budgetize to access Bank Account data, when the link bank account functionality is used.</w:t>
      </w:r>
    </w:p>
    <w:p w14:paraId="5BA1FA46" w14:textId="07D98C83" w:rsidR="00A605CA" w:rsidRPr="00A605CA" w:rsidRDefault="00A605CA" w:rsidP="00A605CA">
      <w:pPr>
        <w:pStyle w:val="Heading3"/>
      </w:pPr>
      <w:r>
        <w:t>Functional requirments</w:t>
      </w:r>
    </w:p>
    <w:p w14:paraId="4DBA84E9" w14:textId="7E8F9CFC" w:rsidR="003A6F7D" w:rsidRDefault="00AE1A80" w:rsidP="003A6F7D">
      <w:pPr>
        <w:pStyle w:val="NoSpacing"/>
      </w:pPr>
      <w:r>
        <w:t xml:space="preserve">At the first start of the application the user is asked to give access to media files. Right after, the </w:t>
      </w:r>
      <w:r w:rsidR="00A35A3C">
        <w:t>user</w:t>
      </w:r>
      <w:r>
        <w:t xml:space="preserve"> must press on the biometric button and </w:t>
      </w:r>
      <w:r w:rsidR="00D16FA0">
        <w:t>proceed the biometric login. Then the user has access to the application.</w:t>
      </w:r>
    </w:p>
    <w:p w14:paraId="01E64C19" w14:textId="042A7699" w:rsidR="00D16FA0" w:rsidRDefault="00D16FA0" w:rsidP="00D16FA0">
      <w:pPr>
        <w:pStyle w:val="NoSpacing"/>
      </w:pPr>
      <w:r>
        <w:t xml:space="preserve">At every restart of the application, the user must authenticate using the biometric credentials. On a successfully login, the user will have access to the application, </w:t>
      </w:r>
      <w:r w:rsidR="005057F2">
        <w:t>otherwise he</w:t>
      </w:r>
      <w:r w:rsidR="00A35A3C">
        <w:t xml:space="preserve"> </w:t>
      </w:r>
      <w:r>
        <w:t>will be asked to try again.</w:t>
      </w:r>
    </w:p>
    <w:p w14:paraId="73B1A9B0" w14:textId="60BD717F" w:rsidR="00D16FA0" w:rsidRDefault="00D16FA0" w:rsidP="00D16FA0">
      <w:pPr>
        <w:pStyle w:val="NoSpacing"/>
      </w:pPr>
      <w:r>
        <w:t xml:space="preserve">When the user gets access to the application, the main screen pops-up. </w:t>
      </w:r>
      <w:r w:rsidR="00A35A3C">
        <w:t>If there are no wallets created, a message indicates the user to create his first wallet. At the creation step, he must provide a Wallet name, his financial status, and a financial goal</w:t>
      </w:r>
      <w:r w:rsidR="00A137DF">
        <w:t>, that</w:t>
      </w:r>
      <w:r w:rsidR="00A35A3C">
        <w:t xml:space="preserve"> he wants to achieve. After the “Add” button is pressed, the user is redirected to the main screen,</w:t>
      </w:r>
      <w:r w:rsidR="005057F2">
        <w:t xml:space="preserve"> where he can see the first wallet created. A progress</w:t>
      </w:r>
      <w:r w:rsidR="00F06A12">
        <w:t>-</w:t>
      </w:r>
      <w:r w:rsidR="005057F2">
        <w:t>bar will load, indicating how close the user is to achieve his budget goal.</w:t>
      </w:r>
      <w:r w:rsidR="00A137DF">
        <w:t xml:space="preserve"> In the middle of the progress</w:t>
      </w:r>
      <w:r w:rsidR="00F06A12">
        <w:t>-</w:t>
      </w:r>
      <w:r w:rsidR="00A137DF">
        <w:t>bar</w:t>
      </w:r>
      <w:r w:rsidR="00F06A12">
        <w:t xml:space="preserve"> is displayed with how much money the user remains at the end of the month, based on the incomes and expenses the user assigned to that wallet.</w:t>
      </w:r>
      <w:r w:rsidR="007B7781">
        <w:t xml:space="preserve"> Above the progress bar, we have the name of the displayed</w:t>
      </w:r>
      <w:r w:rsidR="00E15A90">
        <w:t xml:space="preserve"> </w:t>
      </w:r>
      <w:r w:rsidR="00E15A90">
        <w:t>wallet</w:t>
      </w:r>
      <w:r w:rsidR="007B7781">
        <w:t xml:space="preserve">. </w:t>
      </w:r>
    </w:p>
    <w:p w14:paraId="097AFF0B" w14:textId="2CE6B5C8" w:rsidR="007B7781" w:rsidRDefault="007B7781" w:rsidP="007B7781">
      <w:pPr>
        <w:pStyle w:val="NoSpacing"/>
      </w:pPr>
      <w:r>
        <w:t xml:space="preserve">The user can add multiple wallets and scroll to right and left through them. In the bottom left part of the screen, there is a wastebasket icon with which the user can delete the focused wallet. The deletion of the wallet </w:t>
      </w:r>
      <w:r w:rsidR="00250E43">
        <w:t xml:space="preserve">implies the deletion of </w:t>
      </w:r>
      <w:r>
        <w:t xml:space="preserve">all </w:t>
      </w:r>
      <w:r w:rsidR="00250E43">
        <w:t xml:space="preserve">the </w:t>
      </w:r>
      <w:r>
        <w:t xml:space="preserve">categories and transactions </w:t>
      </w:r>
      <w:r w:rsidR="00250E43">
        <w:t>permanently</w:t>
      </w:r>
      <w:r>
        <w:t>.</w:t>
      </w:r>
      <w:r w:rsidR="00250E43">
        <w:t xml:space="preserve"> </w:t>
      </w:r>
    </w:p>
    <w:p w14:paraId="2A576C14" w14:textId="4A297CAE" w:rsidR="00250E43" w:rsidRDefault="00250E43" w:rsidP="00250E43">
      <w:pPr>
        <w:pStyle w:val="NoSpacing"/>
      </w:pPr>
      <w:r>
        <w:t xml:space="preserve">In the left upper part of the screen there is a settings button, which expands the settings buttons. For now, we have </w:t>
      </w:r>
      <w:r w:rsidR="00C47D22">
        <w:t>implemented</w:t>
      </w:r>
      <w:r>
        <w:t xml:space="preserve"> only the sign off </w:t>
      </w:r>
      <w:r w:rsidR="00C47D22">
        <w:t>for</w:t>
      </w:r>
      <w:r>
        <w:t xml:space="preserve"> google account button, in case the user is already logged in. </w:t>
      </w:r>
    </w:p>
    <w:p w14:paraId="5E17690C" w14:textId="39318E0E" w:rsidR="00250E43" w:rsidRDefault="00250E43" w:rsidP="00250E43">
      <w:pPr>
        <w:pStyle w:val="NoSpacing"/>
      </w:pPr>
      <w:r>
        <w:t xml:space="preserve">In the right upper part of the screen is a crossed cloud icon which </w:t>
      </w:r>
      <w:r w:rsidR="00C47D22">
        <w:t xml:space="preserve">when is pressed, it </w:t>
      </w:r>
      <w:r>
        <w:t>starts the google sign in process which afterwards activates the Special Features of the application. We will cover that button</w:t>
      </w:r>
      <w:r w:rsidR="00F47CDA">
        <w:t>,</w:t>
      </w:r>
      <w:r>
        <w:t xml:space="preserve"> and the screen</w:t>
      </w:r>
      <w:r w:rsidR="00F47CDA">
        <w:t>s</w:t>
      </w:r>
      <w:r>
        <w:t xml:space="preserve"> that it </w:t>
      </w:r>
      <w:r w:rsidR="00C47D22">
        <w:t>enables</w:t>
      </w:r>
      <w:r w:rsidR="00F47CDA">
        <w:t>,</w:t>
      </w:r>
      <w:r>
        <w:t xml:space="preserve"> after we finish with the Basic Functionalities.</w:t>
      </w:r>
    </w:p>
    <w:p w14:paraId="7EC040F4" w14:textId="1CD418A6" w:rsidR="003D5C29" w:rsidRDefault="00C47D22" w:rsidP="003D5C29">
      <w:pPr>
        <w:pStyle w:val="NoSpacing"/>
      </w:pPr>
      <w:r>
        <w:lastRenderedPageBreak/>
        <w:t xml:space="preserve">If we press inside the progress-bar, </w:t>
      </w:r>
      <w:r w:rsidR="00F47CDA">
        <w:t>more exactly on the displayed transaction calculation, we can enter inside the focused wallet.</w:t>
      </w:r>
      <w:r w:rsidR="00FE71AC">
        <w:t xml:space="preserve"> A new screen pops-up, in which we have in the top left corner the wallet name, in the top right corner the currency and bellow are the categories and the transactions. Also, in the bottom right part of the screen we have an “add” button which on press expands 3 sub-buttons. The first sub-button allow the user to create a new Category, the second one a new Transaction, and the last one to Import Transactions from the linked bank account. The last one is considered to be one of the Special Functionalities, and it is available only after the user has linked a bank account to the application.</w:t>
      </w:r>
      <w:r w:rsidR="003D5C29">
        <w:t xml:space="preserve"> Each of this button redirect the user to a sub-screen, where he can very easily create the entity he needs.</w:t>
      </w:r>
    </w:p>
    <w:p w14:paraId="0FC264A9" w14:textId="0D5B7F59" w:rsidR="00064534" w:rsidRDefault="00D86732" w:rsidP="00D86732">
      <w:pPr>
        <w:pStyle w:val="NoSpacing"/>
      </w:pPr>
      <w:r>
        <w:t xml:space="preserve">Returning to the </w:t>
      </w:r>
      <w:r w:rsidR="0084387C">
        <w:t>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A31259E" w14:textId="27266F6A" w:rsidR="0084387C" w:rsidRDefault="0084387C" w:rsidP="0084387C">
      <w:pPr>
        <w:pStyle w:val="NoSpacing"/>
      </w:pPr>
      <w:r>
        <w:t xml:space="preserve">The </w:t>
      </w:r>
      <w:r>
        <w:t>Categories</w:t>
      </w:r>
      <w:r>
        <w:t xml:space="preserve"> are differentiated from the </w:t>
      </w:r>
      <w:r w:rsidR="00491E11">
        <w:t xml:space="preserve">Orphan </w:t>
      </w:r>
      <w:r>
        <w:t xml:space="preserve">Transactions </w:t>
      </w:r>
      <w:r>
        <w:t xml:space="preserve">by the icon they have in front of them. </w:t>
      </w:r>
      <w:r w:rsidR="00491E11">
        <w:t>In order to view the transactions from a category, we can simply press the Category’s icon</w:t>
      </w:r>
      <w:r w:rsidR="00121655">
        <w:t>. The C</w:t>
      </w:r>
      <w:r w:rsidR="00491E11">
        <w:t>ategory will expand</w:t>
      </w:r>
      <w:r w:rsidR="00121655">
        <w:t xml:space="preserve"> and display</w:t>
      </w:r>
      <w:r w:rsidR="00491E11">
        <w:t xml:space="preserve"> all the attached transactions.</w:t>
      </w:r>
    </w:p>
    <w:p w14:paraId="088CFC05" w14:textId="38512304" w:rsidR="00AD78C1" w:rsidRDefault="00AD78C1" w:rsidP="00AD78C1">
      <w:pPr>
        <w:pStyle w:val="NoSpacing"/>
      </w:pPr>
      <w:r>
        <w:t>Finishing with the Basic Functionalities, I will move on to describe the Special Functionalities of the application.</w:t>
      </w:r>
    </w:p>
    <w:p w14:paraId="1BB920A1" w14:textId="2FABAB25" w:rsidR="00E51DCB" w:rsidRDefault="00E51DCB" w:rsidP="00E51DCB">
      <w:pPr>
        <w:pStyle w:val="NoSpacing"/>
      </w:pPr>
      <w:r>
        <w:t>The first step the user is required to do in order to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A656CA">
        <w:t xml:space="preserve">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67D179A3" w14:textId="06DE3462" w:rsidR="00A40DD4" w:rsidRDefault="00A40DD4" w:rsidP="00A40DD4">
      <w:pPr>
        <w:pStyle w:val="NoSpacing"/>
      </w:pPr>
      <w:r>
        <w:t xml:space="preserve">The next new button is positioned in the right of the analytics button and is called bank accounts button. Pressing it, the bank accounts screen </w:t>
      </w:r>
      <w:r w:rsidR="00564385">
        <w:t xml:space="preserve">will </w:t>
      </w:r>
      <w:r>
        <w:t xml:space="preserve">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w:t>
      </w:r>
      <w:r w:rsidR="00C9133F">
        <w:t>in a card view, containing the bank name, the bank description and a button which indicates the link status. Initially, this button will have the text “</w:t>
      </w:r>
      <w:r w:rsidR="00B7685B">
        <w:t>Press to link</w:t>
      </w:r>
      <w:r w:rsidR="00C9133F">
        <w:t xml:space="preserve">”. Pressing it, the browser application will start, redirecting the User to the bank account website, in order to provide his credentials directly to the bank, and the consent that </w:t>
      </w:r>
      <w:r w:rsidR="00C9133F" w:rsidRPr="00C9133F">
        <w:rPr>
          <w:i/>
          <w:iCs/>
        </w:rPr>
        <w:t>Budgetize</w:t>
      </w:r>
      <w:r w:rsidR="00C9133F">
        <w:t xml:space="preserve"> will have the right to access his transaction history on his behalf.</w:t>
      </w:r>
      <w:r w:rsidR="00991716">
        <w:t xml:space="preserve"> After the User validates his credentials to the bank and completes the link process, it will be redirected back to </w:t>
      </w:r>
      <w:r w:rsidR="00991716" w:rsidRPr="00991716">
        <w:rPr>
          <w:i/>
          <w:iCs/>
        </w:rPr>
        <w:t>Budgetize</w:t>
      </w:r>
      <w:r w:rsidR="00991716">
        <w:t>.</w:t>
      </w:r>
      <w:r w:rsidR="00991716">
        <w:rPr>
          <w:i/>
          <w:iCs/>
        </w:rPr>
        <w:t xml:space="preserve"> </w:t>
      </w:r>
      <w:r w:rsidR="00991716">
        <w:t>On the bank account screen, after a successfully bank account linkage, the button from the card view will have the “Press to unlink”</w:t>
      </w:r>
      <w:r w:rsidR="004D1B22">
        <w:t xml:space="preserve">. The user can add as many bank accounts as he wants and repeat the same link process. He can stop </w:t>
      </w:r>
      <w:r w:rsidR="004D1B22" w:rsidRPr="004D1B22">
        <w:rPr>
          <w:i/>
          <w:iCs/>
        </w:rPr>
        <w:t>Budgetize</w:t>
      </w:r>
      <w:r w:rsidR="008614DC">
        <w:t>‘s</w:t>
      </w:r>
      <w:r w:rsidR="004D1B22">
        <w:t xml:space="preserve"> access to any bank account by pressing the button “Press to unlink”</w:t>
      </w:r>
      <w:r w:rsidR="008B667C">
        <w:t xml:space="preserve">. This will revoke the right of </w:t>
      </w:r>
      <w:r w:rsidR="008B667C" w:rsidRPr="008B667C">
        <w:rPr>
          <w:i/>
          <w:iCs/>
        </w:rPr>
        <w:t>Budgetize</w:t>
      </w:r>
      <w:r w:rsidR="008B667C">
        <w:t xml:space="preserve"> to further access any data from that bank account. The revoke request is sent automatically to the bank which will </w:t>
      </w:r>
      <w:r w:rsidR="005104C2">
        <w:t>abrogate</w:t>
      </w:r>
      <w:r w:rsidR="008B667C">
        <w:t xml:space="preserve"> </w:t>
      </w:r>
      <w:r w:rsidR="008B667C" w:rsidRPr="008B667C">
        <w:rPr>
          <w:i/>
          <w:iCs/>
        </w:rPr>
        <w:t>Budgetize</w:t>
      </w:r>
      <w:r w:rsidR="008B667C">
        <w:t>’s access.</w:t>
      </w:r>
    </w:p>
    <w:p w14:paraId="158C50E5" w14:textId="1ED02CD6" w:rsidR="004C3320" w:rsidRPr="004C3320" w:rsidRDefault="004C3320" w:rsidP="004C3320">
      <w:pPr>
        <w:pStyle w:val="NoSpacing"/>
      </w:pPr>
      <w:r>
        <w:t xml:space="preserve">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w:t>
      </w:r>
      <w:r>
        <w:lastRenderedPageBreak/>
        <w:t xml:space="preserve">automatically to </w:t>
      </w:r>
      <w:r w:rsidR="005855BB">
        <w:t>the respective</w:t>
      </w:r>
      <w:r>
        <w:t xml:space="preserve"> wallet. More precisely, a new category will be created, having the color of gold, for each bank account, containing all the transactions. This has been done in order the user to easily differentiate the imported transactions from the manually added.</w:t>
      </w:r>
      <w:r w:rsidR="009836E4">
        <w:t xml:space="preserve"> This step can be repeated for any wallet.</w:t>
      </w:r>
    </w:p>
    <w:p w14:paraId="1AF29502" w14:textId="7B416AFA" w:rsidR="00C60CB9" w:rsidRPr="00C60CB9" w:rsidRDefault="00C60CB9" w:rsidP="00C60CB9">
      <w:pPr>
        <w:pStyle w:val="NoSpacing"/>
      </w:pPr>
      <w:r>
        <w:t>Information is kept simple in this screen, in order to</w:t>
      </w:r>
      <w:r>
        <w:t>.</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4"/>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BCC538" w14:textId="77777777" w:rsidR="00804461" w:rsidRDefault="00804461" w:rsidP="00C81C0F">
      <w:pPr>
        <w:spacing w:after="0"/>
      </w:pPr>
      <w:r>
        <w:separator/>
      </w:r>
    </w:p>
  </w:endnote>
  <w:endnote w:type="continuationSeparator" w:id="0">
    <w:p w14:paraId="23760670" w14:textId="77777777" w:rsidR="00804461" w:rsidRDefault="00804461"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6E467F" w:rsidRDefault="006E46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6E467F" w:rsidRDefault="006E46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F6D0E" w14:textId="77777777" w:rsidR="00804461" w:rsidRDefault="00804461" w:rsidP="00C81C0F">
      <w:pPr>
        <w:spacing w:after="0"/>
      </w:pPr>
      <w:r>
        <w:separator/>
      </w:r>
    </w:p>
  </w:footnote>
  <w:footnote w:type="continuationSeparator" w:id="0">
    <w:p w14:paraId="1186A3FA" w14:textId="77777777" w:rsidR="00804461" w:rsidRDefault="00804461"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6E467F" w:rsidRDefault="006E467F"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6E467F" w:rsidRDefault="006E467F"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6E467F" w:rsidRDefault="006E467F"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6E467F" w:rsidRDefault="006E467F" w:rsidP="00FA371E">
    <w:pPr>
      <w:pStyle w:val="NoSpacing"/>
      <w:ind w:left="2160" w:firstLine="0"/>
      <w:rPr>
        <w:noProof/>
      </w:rPr>
    </w:pPr>
    <w:r w:rsidRPr="006C7091">
      <w:t>Bachelor Program:</w:t>
    </w:r>
    <w:r>
      <w:t xml:space="preserve"> Computers and Information Technology</w:t>
    </w:r>
  </w:p>
  <w:p w14:paraId="0D5E235C" w14:textId="65653ED4" w:rsidR="006E467F" w:rsidRDefault="006E467F"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6E467F" w:rsidRDefault="006E467F"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6E467F" w:rsidRDefault="006E467F" w:rsidP="00790D8A">
    <w:pPr>
      <w:pStyle w:val="NoSpacing"/>
      <w:ind w:firstLine="0"/>
      <w:rPr>
        <w:noProof/>
      </w:rPr>
    </w:pPr>
    <w:r w:rsidRPr="006C7091">
      <w:t>Bachelor Program:</w:t>
    </w:r>
    <w:r>
      <w:t xml:space="preserve"> Computers and Information Technology</w:t>
    </w:r>
  </w:p>
  <w:p w14:paraId="6AFA8D82" w14:textId="77777777" w:rsidR="006E467F" w:rsidRDefault="006E467F"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tKgFAN6yyx0tAAAA"/>
  </w:docVars>
  <w:rsids>
    <w:rsidRoot w:val="0082681F"/>
    <w:rsid w:val="000035A5"/>
    <w:rsid w:val="000202C8"/>
    <w:rsid w:val="00021E91"/>
    <w:rsid w:val="000347F2"/>
    <w:rsid w:val="00034BC5"/>
    <w:rsid w:val="00034BE6"/>
    <w:rsid w:val="00040176"/>
    <w:rsid w:val="00043226"/>
    <w:rsid w:val="0005144B"/>
    <w:rsid w:val="000568DB"/>
    <w:rsid w:val="00064534"/>
    <w:rsid w:val="00067563"/>
    <w:rsid w:val="0008153F"/>
    <w:rsid w:val="00081982"/>
    <w:rsid w:val="00095CAF"/>
    <w:rsid w:val="000A511D"/>
    <w:rsid w:val="000B00E2"/>
    <w:rsid w:val="000B04D2"/>
    <w:rsid w:val="000B2214"/>
    <w:rsid w:val="000B3AC8"/>
    <w:rsid w:val="000C17B1"/>
    <w:rsid w:val="000C419C"/>
    <w:rsid w:val="000E6E20"/>
    <w:rsid w:val="000F0678"/>
    <w:rsid w:val="001013A2"/>
    <w:rsid w:val="00101B4B"/>
    <w:rsid w:val="0011061F"/>
    <w:rsid w:val="00110679"/>
    <w:rsid w:val="00117652"/>
    <w:rsid w:val="00117AC5"/>
    <w:rsid w:val="00117DDD"/>
    <w:rsid w:val="00121655"/>
    <w:rsid w:val="00126F27"/>
    <w:rsid w:val="0013434F"/>
    <w:rsid w:val="00135FB0"/>
    <w:rsid w:val="00142BBD"/>
    <w:rsid w:val="00143D51"/>
    <w:rsid w:val="001523E4"/>
    <w:rsid w:val="00152E48"/>
    <w:rsid w:val="00155CB4"/>
    <w:rsid w:val="00157BF4"/>
    <w:rsid w:val="00161CD2"/>
    <w:rsid w:val="001769AF"/>
    <w:rsid w:val="00177807"/>
    <w:rsid w:val="001851D2"/>
    <w:rsid w:val="0018566D"/>
    <w:rsid w:val="00190BC1"/>
    <w:rsid w:val="00192934"/>
    <w:rsid w:val="00192D34"/>
    <w:rsid w:val="00192F7D"/>
    <w:rsid w:val="00192F8D"/>
    <w:rsid w:val="00196479"/>
    <w:rsid w:val="001A1E43"/>
    <w:rsid w:val="001B4623"/>
    <w:rsid w:val="001B4BFA"/>
    <w:rsid w:val="001C183D"/>
    <w:rsid w:val="001C19DD"/>
    <w:rsid w:val="001C2DF9"/>
    <w:rsid w:val="001C3D45"/>
    <w:rsid w:val="001D2DCD"/>
    <w:rsid w:val="001E324F"/>
    <w:rsid w:val="001E4C65"/>
    <w:rsid w:val="001F208F"/>
    <w:rsid w:val="001F6C18"/>
    <w:rsid w:val="00202C56"/>
    <w:rsid w:val="00215756"/>
    <w:rsid w:val="00215DD9"/>
    <w:rsid w:val="002163CC"/>
    <w:rsid w:val="00224DA8"/>
    <w:rsid w:val="002326EF"/>
    <w:rsid w:val="00232B91"/>
    <w:rsid w:val="002337C4"/>
    <w:rsid w:val="002364E7"/>
    <w:rsid w:val="002411B9"/>
    <w:rsid w:val="002443F6"/>
    <w:rsid w:val="002471DE"/>
    <w:rsid w:val="00247EDB"/>
    <w:rsid w:val="00250E43"/>
    <w:rsid w:val="002548AB"/>
    <w:rsid w:val="00254BE2"/>
    <w:rsid w:val="00265784"/>
    <w:rsid w:val="0027262B"/>
    <w:rsid w:val="00272876"/>
    <w:rsid w:val="00273331"/>
    <w:rsid w:val="00276B8B"/>
    <w:rsid w:val="00281EC9"/>
    <w:rsid w:val="00282674"/>
    <w:rsid w:val="00282847"/>
    <w:rsid w:val="0028289C"/>
    <w:rsid w:val="00283843"/>
    <w:rsid w:val="002840AF"/>
    <w:rsid w:val="00285D19"/>
    <w:rsid w:val="002928F7"/>
    <w:rsid w:val="002A2B9B"/>
    <w:rsid w:val="002A324D"/>
    <w:rsid w:val="002A50DB"/>
    <w:rsid w:val="002A63BD"/>
    <w:rsid w:val="002B1210"/>
    <w:rsid w:val="002B73DB"/>
    <w:rsid w:val="002C0DE8"/>
    <w:rsid w:val="002D4DE8"/>
    <w:rsid w:val="002D51CD"/>
    <w:rsid w:val="002E141C"/>
    <w:rsid w:val="002E5F11"/>
    <w:rsid w:val="002E7DED"/>
    <w:rsid w:val="002E7DFF"/>
    <w:rsid w:val="002F1B28"/>
    <w:rsid w:val="002F5C7F"/>
    <w:rsid w:val="002F7380"/>
    <w:rsid w:val="00301122"/>
    <w:rsid w:val="00310E21"/>
    <w:rsid w:val="00315907"/>
    <w:rsid w:val="00320DA0"/>
    <w:rsid w:val="003211F6"/>
    <w:rsid w:val="00327928"/>
    <w:rsid w:val="00337448"/>
    <w:rsid w:val="0034193A"/>
    <w:rsid w:val="0034319D"/>
    <w:rsid w:val="00343DCE"/>
    <w:rsid w:val="00344F4C"/>
    <w:rsid w:val="00350308"/>
    <w:rsid w:val="00357E2C"/>
    <w:rsid w:val="00360418"/>
    <w:rsid w:val="003604ED"/>
    <w:rsid w:val="0036202B"/>
    <w:rsid w:val="00362FA5"/>
    <w:rsid w:val="003654C7"/>
    <w:rsid w:val="0036653E"/>
    <w:rsid w:val="00384B6D"/>
    <w:rsid w:val="003A6F7D"/>
    <w:rsid w:val="003B4BDA"/>
    <w:rsid w:val="003B7C78"/>
    <w:rsid w:val="003D5C29"/>
    <w:rsid w:val="003D763A"/>
    <w:rsid w:val="003E1DB2"/>
    <w:rsid w:val="003E37B8"/>
    <w:rsid w:val="003E4BD1"/>
    <w:rsid w:val="003E6E1F"/>
    <w:rsid w:val="003F1BCB"/>
    <w:rsid w:val="003F66B4"/>
    <w:rsid w:val="003F7BCB"/>
    <w:rsid w:val="00400958"/>
    <w:rsid w:val="00402173"/>
    <w:rsid w:val="0041500C"/>
    <w:rsid w:val="004152AD"/>
    <w:rsid w:val="004179AA"/>
    <w:rsid w:val="004233B6"/>
    <w:rsid w:val="00430CD6"/>
    <w:rsid w:val="004315AB"/>
    <w:rsid w:val="00462AF4"/>
    <w:rsid w:val="00463006"/>
    <w:rsid w:val="00463CD4"/>
    <w:rsid w:val="00467B3A"/>
    <w:rsid w:val="0047459C"/>
    <w:rsid w:val="00474B8D"/>
    <w:rsid w:val="00475C34"/>
    <w:rsid w:val="00477247"/>
    <w:rsid w:val="004776A1"/>
    <w:rsid w:val="00477ECF"/>
    <w:rsid w:val="0048165D"/>
    <w:rsid w:val="00482886"/>
    <w:rsid w:val="00482D4C"/>
    <w:rsid w:val="00485D3E"/>
    <w:rsid w:val="00491E11"/>
    <w:rsid w:val="00496165"/>
    <w:rsid w:val="00497F2F"/>
    <w:rsid w:val="004A06EA"/>
    <w:rsid w:val="004A315B"/>
    <w:rsid w:val="004B2BE5"/>
    <w:rsid w:val="004B5EA0"/>
    <w:rsid w:val="004C3320"/>
    <w:rsid w:val="004C35E3"/>
    <w:rsid w:val="004C75B8"/>
    <w:rsid w:val="004D081C"/>
    <w:rsid w:val="004D1B22"/>
    <w:rsid w:val="004F0BD8"/>
    <w:rsid w:val="004F1F4D"/>
    <w:rsid w:val="00501003"/>
    <w:rsid w:val="00502F5B"/>
    <w:rsid w:val="005057F2"/>
    <w:rsid w:val="005104C2"/>
    <w:rsid w:val="00514B52"/>
    <w:rsid w:val="00516660"/>
    <w:rsid w:val="0052207D"/>
    <w:rsid w:val="00522E42"/>
    <w:rsid w:val="005246CC"/>
    <w:rsid w:val="00525C38"/>
    <w:rsid w:val="005269B3"/>
    <w:rsid w:val="00541B88"/>
    <w:rsid w:val="00542D71"/>
    <w:rsid w:val="00547076"/>
    <w:rsid w:val="005522DD"/>
    <w:rsid w:val="00560464"/>
    <w:rsid w:val="00564385"/>
    <w:rsid w:val="00565301"/>
    <w:rsid w:val="005662A8"/>
    <w:rsid w:val="005742C4"/>
    <w:rsid w:val="0057510B"/>
    <w:rsid w:val="005779D5"/>
    <w:rsid w:val="00584C03"/>
    <w:rsid w:val="00584F4F"/>
    <w:rsid w:val="005855BB"/>
    <w:rsid w:val="005869AE"/>
    <w:rsid w:val="00594DBF"/>
    <w:rsid w:val="005A4496"/>
    <w:rsid w:val="005A5592"/>
    <w:rsid w:val="005A7B72"/>
    <w:rsid w:val="005B2C72"/>
    <w:rsid w:val="005C3B52"/>
    <w:rsid w:val="005D00B5"/>
    <w:rsid w:val="005D2B1E"/>
    <w:rsid w:val="005D42CB"/>
    <w:rsid w:val="005D64EF"/>
    <w:rsid w:val="005E03B9"/>
    <w:rsid w:val="005E7A7B"/>
    <w:rsid w:val="005F4056"/>
    <w:rsid w:val="005F6D48"/>
    <w:rsid w:val="005F77FA"/>
    <w:rsid w:val="00605656"/>
    <w:rsid w:val="00607495"/>
    <w:rsid w:val="006074AC"/>
    <w:rsid w:val="006114CC"/>
    <w:rsid w:val="006118DC"/>
    <w:rsid w:val="00613DAB"/>
    <w:rsid w:val="00614ABF"/>
    <w:rsid w:val="0061664F"/>
    <w:rsid w:val="0062770F"/>
    <w:rsid w:val="00630080"/>
    <w:rsid w:val="006475BA"/>
    <w:rsid w:val="00655F78"/>
    <w:rsid w:val="00661AF0"/>
    <w:rsid w:val="00666616"/>
    <w:rsid w:val="00672DE7"/>
    <w:rsid w:val="006A1B04"/>
    <w:rsid w:val="006A51A3"/>
    <w:rsid w:val="006B4513"/>
    <w:rsid w:val="006C2914"/>
    <w:rsid w:val="006C4581"/>
    <w:rsid w:val="006C4628"/>
    <w:rsid w:val="006C7091"/>
    <w:rsid w:val="006E467F"/>
    <w:rsid w:val="00700273"/>
    <w:rsid w:val="00705573"/>
    <w:rsid w:val="00707E86"/>
    <w:rsid w:val="00710D0D"/>
    <w:rsid w:val="00710D7F"/>
    <w:rsid w:val="00710FD4"/>
    <w:rsid w:val="007230F7"/>
    <w:rsid w:val="00733F32"/>
    <w:rsid w:val="00735930"/>
    <w:rsid w:val="007458CB"/>
    <w:rsid w:val="00747494"/>
    <w:rsid w:val="00752E8A"/>
    <w:rsid w:val="00757015"/>
    <w:rsid w:val="00760755"/>
    <w:rsid w:val="00763615"/>
    <w:rsid w:val="00763819"/>
    <w:rsid w:val="00790D8A"/>
    <w:rsid w:val="00796A08"/>
    <w:rsid w:val="007A3CD2"/>
    <w:rsid w:val="007A6084"/>
    <w:rsid w:val="007A6C7B"/>
    <w:rsid w:val="007A6FEA"/>
    <w:rsid w:val="007B5023"/>
    <w:rsid w:val="007B6D92"/>
    <w:rsid w:val="007B7781"/>
    <w:rsid w:val="007D1C83"/>
    <w:rsid w:val="007D4CC1"/>
    <w:rsid w:val="007D5F40"/>
    <w:rsid w:val="007D5F6B"/>
    <w:rsid w:val="007E60DA"/>
    <w:rsid w:val="007E7E48"/>
    <w:rsid w:val="007F3B58"/>
    <w:rsid w:val="007F5808"/>
    <w:rsid w:val="007F5CCA"/>
    <w:rsid w:val="00804461"/>
    <w:rsid w:val="00816F97"/>
    <w:rsid w:val="0082214B"/>
    <w:rsid w:val="0082681F"/>
    <w:rsid w:val="00830206"/>
    <w:rsid w:val="00831261"/>
    <w:rsid w:val="00831883"/>
    <w:rsid w:val="00837229"/>
    <w:rsid w:val="00842388"/>
    <w:rsid w:val="0084387C"/>
    <w:rsid w:val="0084524A"/>
    <w:rsid w:val="00852256"/>
    <w:rsid w:val="00854875"/>
    <w:rsid w:val="00855182"/>
    <w:rsid w:val="0085792A"/>
    <w:rsid w:val="008579B7"/>
    <w:rsid w:val="008614DC"/>
    <w:rsid w:val="00862DF1"/>
    <w:rsid w:val="0087498F"/>
    <w:rsid w:val="0087560E"/>
    <w:rsid w:val="0087571D"/>
    <w:rsid w:val="00886EB6"/>
    <w:rsid w:val="00893370"/>
    <w:rsid w:val="00893DCC"/>
    <w:rsid w:val="00894D92"/>
    <w:rsid w:val="008A45CD"/>
    <w:rsid w:val="008B667C"/>
    <w:rsid w:val="008B74A4"/>
    <w:rsid w:val="008C0C94"/>
    <w:rsid w:val="008F50AC"/>
    <w:rsid w:val="008F69F3"/>
    <w:rsid w:val="0090179C"/>
    <w:rsid w:val="00902F30"/>
    <w:rsid w:val="0090524F"/>
    <w:rsid w:val="00922D93"/>
    <w:rsid w:val="00934B03"/>
    <w:rsid w:val="009354C7"/>
    <w:rsid w:val="00941080"/>
    <w:rsid w:val="00941A99"/>
    <w:rsid w:val="00943026"/>
    <w:rsid w:val="00944C06"/>
    <w:rsid w:val="00945E2B"/>
    <w:rsid w:val="00946521"/>
    <w:rsid w:val="009478C9"/>
    <w:rsid w:val="00953D1E"/>
    <w:rsid w:val="009558DD"/>
    <w:rsid w:val="00957428"/>
    <w:rsid w:val="00973185"/>
    <w:rsid w:val="009836E4"/>
    <w:rsid w:val="00986A3F"/>
    <w:rsid w:val="00987918"/>
    <w:rsid w:val="00991716"/>
    <w:rsid w:val="00996FCB"/>
    <w:rsid w:val="009A0F4A"/>
    <w:rsid w:val="009A18C6"/>
    <w:rsid w:val="009C72CD"/>
    <w:rsid w:val="009D46E8"/>
    <w:rsid w:val="009D4F5F"/>
    <w:rsid w:val="009D5CD0"/>
    <w:rsid w:val="009D6906"/>
    <w:rsid w:val="009E0141"/>
    <w:rsid w:val="009E027B"/>
    <w:rsid w:val="009E40EC"/>
    <w:rsid w:val="00A00FEB"/>
    <w:rsid w:val="00A01481"/>
    <w:rsid w:val="00A06328"/>
    <w:rsid w:val="00A1017F"/>
    <w:rsid w:val="00A11917"/>
    <w:rsid w:val="00A137DF"/>
    <w:rsid w:val="00A21CA7"/>
    <w:rsid w:val="00A21CCF"/>
    <w:rsid w:val="00A22D3A"/>
    <w:rsid w:val="00A270D5"/>
    <w:rsid w:val="00A30189"/>
    <w:rsid w:val="00A35A3C"/>
    <w:rsid w:val="00A40DD4"/>
    <w:rsid w:val="00A41934"/>
    <w:rsid w:val="00A41EDE"/>
    <w:rsid w:val="00A457A2"/>
    <w:rsid w:val="00A54610"/>
    <w:rsid w:val="00A55A2D"/>
    <w:rsid w:val="00A568A1"/>
    <w:rsid w:val="00A605CA"/>
    <w:rsid w:val="00A61825"/>
    <w:rsid w:val="00A645AF"/>
    <w:rsid w:val="00A656CA"/>
    <w:rsid w:val="00A71162"/>
    <w:rsid w:val="00A777AC"/>
    <w:rsid w:val="00A91D88"/>
    <w:rsid w:val="00A972E5"/>
    <w:rsid w:val="00AA00B9"/>
    <w:rsid w:val="00AA3AEB"/>
    <w:rsid w:val="00AA6563"/>
    <w:rsid w:val="00AB5C59"/>
    <w:rsid w:val="00AC1486"/>
    <w:rsid w:val="00AC2B99"/>
    <w:rsid w:val="00AC5F6C"/>
    <w:rsid w:val="00AD1396"/>
    <w:rsid w:val="00AD78C1"/>
    <w:rsid w:val="00AE1A80"/>
    <w:rsid w:val="00AF53A7"/>
    <w:rsid w:val="00B0028F"/>
    <w:rsid w:val="00B01201"/>
    <w:rsid w:val="00B02D37"/>
    <w:rsid w:val="00B0446F"/>
    <w:rsid w:val="00B04C88"/>
    <w:rsid w:val="00B15160"/>
    <w:rsid w:val="00B179FF"/>
    <w:rsid w:val="00B210E7"/>
    <w:rsid w:val="00B21FCC"/>
    <w:rsid w:val="00B236BE"/>
    <w:rsid w:val="00B3134D"/>
    <w:rsid w:val="00B402FD"/>
    <w:rsid w:val="00B52056"/>
    <w:rsid w:val="00B55F8B"/>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7914"/>
    <w:rsid w:val="00BC14C1"/>
    <w:rsid w:val="00BC4790"/>
    <w:rsid w:val="00BE03A0"/>
    <w:rsid w:val="00BE621A"/>
    <w:rsid w:val="00BF1766"/>
    <w:rsid w:val="00BF47EE"/>
    <w:rsid w:val="00BF4AD4"/>
    <w:rsid w:val="00C01160"/>
    <w:rsid w:val="00C0415B"/>
    <w:rsid w:val="00C05450"/>
    <w:rsid w:val="00C078AD"/>
    <w:rsid w:val="00C10141"/>
    <w:rsid w:val="00C1084F"/>
    <w:rsid w:val="00C1166F"/>
    <w:rsid w:val="00C1600C"/>
    <w:rsid w:val="00C17ED1"/>
    <w:rsid w:val="00C23C79"/>
    <w:rsid w:val="00C268D3"/>
    <w:rsid w:val="00C27D1C"/>
    <w:rsid w:val="00C32DED"/>
    <w:rsid w:val="00C34A75"/>
    <w:rsid w:val="00C35A9F"/>
    <w:rsid w:val="00C37F97"/>
    <w:rsid w:val="00C4023A"/>
    <w:rsid w:val="00C43E53"/>
    <w:rsid w:val="00C4723E"/>
    <w:rsid w:val="00C4731F"/>
    <w:rsid w:val="00C47D22"/>
    <w:rsid w:val="00C511F9"/>
    <w:rsid w:val="00C55C57"/>
    <w:rsid w:val="00C57B20"/>
    <w:rsid w:val="00C60CB9"/>
    <w:rsid w:val="00C622D4"/>
    <w:rsid w:val="00C755D9"/>
    <w:rsid w:val="00C7561E"/>
    <w:rsid w:val="00C760B7"/>
    <w:rsid w:val="00C801DA"/>
    <w:rsid w:val="00C81499"/>
    <w:rsid w:val="00C81C0F"/>
    <w:rsid w:val="00C869F8"/>
    <w:rsid w:val="00C9133F"/>
    <w:rsid w:val="00CB1C41"/>
    <w:rsid w:val="00CB6FFE"/>
    <w:rsid w:val="00CC2F47"/>
    <w:rsid w:val="00CC4932"/>
    <w:rsid w:val="00CD0B42"/>
    <w:rsid w:val="00CD385C"/>
    <w:rsid w:val="00CD430A"/>
    <w:rsid w:val="00CE1164"/>
    <w:rsid w:val="00CE58E1"/>
    <w:rsid w:val="00CF28BD"/>
    <w:rsid w:val="00CF3B27"/>
    <w:rsid w:val="00CF6DF0"/>
    <w:rsid w:val="00D02391"/>
    <w:rsid w:val="00D04DD1"/>
    <w:rsid w:val="00D11D82"/>
    <w:rsid w:val="00D122F6"/>
    <w:rsid w:val="00D13C57"/>
    <w:rsid w:val="00D16FA0"/>
    <w:rsid w:val="00D200DE"/>
    <w:rsid w:val="00D20946"/>
    <w:rsid w:val="00D23665"/>
    <w:rsid w:val="00D30717"/>
    <w:rsid w:val="00D433DD"/>
    <w:rsid w:val="00D440D2"/>
    <w:rsid w:val="00D50051"/>
    <w:rsid w:val="00D54DD0"/>
    <w:rsid w:val="00D64F3C"/>
    <w:rsid w:val="00D66F30"/>
    <w:rsid w:val="00D74830"/>
    <w:rsid w:val="00D76933"/>
    <w:rsid w:val="00D82DE7"/>
    <w:rsid w:val="00D8302F"/>
    <w:rsid w:val="00D86732"/>
    <w:rsid w:val="00D959FF"/>
    <w:rsid w:val="00D95BBF"/>
    <w:rsid w:val="00DA6C17"/>
    <w:rsid w:val="00DB74AD"/>
    <w:rsid w:val="00DC7B16"/>
    <w:rsid w:val="00DD6B92"/>
    <w:rsid w:val="00DE5C09"/>
    <w:rsid w:val="00DE67E5"/>
    <w:rsid w:val="00E15A90"/>
    <w:rsid w:val="00E2205F"/>
    <w:rsid w:val="00E226D9"/>
    <w:rsid w:val="00E248A0"/>
    <w:rsid w:val="00E25753"/>
    <w:rsid w:val="00E32095"/>
    <w:rsid w:val="00E3442A"/>
    <w:rsid w:val="00E35EB9"/>
    <w:rsid w:val="00E44ED6"/>
    <w:rsid w:val="00E453E1"/>
    <w:rsid w:val="00E51DCB"/>
    <w:rsid w:val="00E537D3"/>
    <w:rsid w:val="00E54097"/>
    <w:rsid w:val="00E55422"/>
    <w:rsid w:val="00E607B4"/>
    <w:rsid w:val="00E608E8"/>
    <w:rsid w:val="00E74A12"/>
    <w:rsid w:val="00E83024"/>
    <w:rsid w:val="00E96CB7"/>
    <w:rsid w:val="00E979F2"/>
    <w:rsid w:val="00EB0905"/>
    <w:rsid w:val="00EB3A08"/>
    <w:rsid w:val="00EB57F8"/>
    <w:rsid w:val="00EB5888"/>
    <w:rsid w:val="00EB6963"/>
    <w:rsid w:val="00EB6DB0"/>
    <w:rsid w:val="00EB740D"/>
    <w:rsid w:val="00EB75F7"/>
    <w:rsid w:val="00EB7873"/>
    <w:rsid w:val="00EC6CCC"/>
    <w:rsid w:val="00ED07E3"/>
    <w:rsid w:val="00ED34B1"/>
    <w:rsid w:val="00EE1C07"/>
    <w:rsid w:val="00EE4F01"/>
    <w:rsid w:val="00F0600D"/>
    <w:rsid w:val="00F06A12"/>
    <w:rsid w:val="00F12B87"/>
    <w:rsid w:val="00F259A8"/>
    <w:rsid w:val="00F345D7"/>
    <w:rsid w:val="00F364C9"/>
    <w:rsid w:val="00F37294"/>
    <w:rsid w:val="00F40C8A"/>
    <w:rsid w:val="00F43F0B"/>
    <w:rsid w:val="00F47CDA"/>
    <w:rsid w:val="00F57F95"/>
    <w:rsid w:val="00F72037"/>
    <w:rsid w:val="00F734B8"/>
    <w:rsid w:val="00F9017C"/>
    <w:rsid w:val="00F92257"/>
    <w:rsid w:val="00F92846"/>
    <w:rsid w:val="00F92D21"/>
    <w:rsid w:val="00F97161"/>
    <w:rsid w:val="00FA20C6"/>
    <w:rsid w:val="00FA371E"/>
    <w:rsid w:val="00FA4CE4"/>
    <w:rsid w:val="00FB2592"/>
    <w:rsid w:val="00FB5224"/>
    <w:rsid w:val="00FB54B5"/>
    <w:rsid w:val="00FC4B81"/>
    <w:rsid w:val="00FC672F"/>
    <w:rsid w:val="00FD1918"/>
    <w:rsid w:val="00FD3A43"/>
    <w:rsid w:val="00FD3C6A"/>
    <w:rsid w:val="00FD657A"/>
    <w:rsid w:val="00FD772D"/>
    <w:rsid w:val="00FD7D36"/>
    <w:rsid w:val="00FE27B8"/>
    <w:rsid w:val="00FE71AC"/>
    <w:rsid w:val="00FF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s>
</file>

<file path=customXml/itemProps1.xml><?xml version="1.0" encoding="utf-8"?>
<ds:datastoreItem xmlns:ds="http://schemas.openxmlformats.org/officeDocument/2006/customXml" ds:itemID="{83C0765E-3FCB-4EB2-A79A-EFB907D39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6</TotalTime>
  <Pages>31</Pages>
  <Words>8960</Words>
  <Characters>51074</Characters>
  <Application>Microsoft Office Word</Application>
  <DocSecurity>0</DocSecurity>
  <Lines>425</Lines>
  <Paragraphs>119</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59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2810</cp:revision>
  <dcterms:created xsi:type="dcterms:W3CDTF">2020-05-19T12:17:00Z</dcterms:created>
  <dcterms:modified xsi:type="dcterms:W3CDTF">2020-06-01T19:49:00Z</dcterms:modified>
</cp:coreProperties>
</file>